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43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修改个性签名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发送消息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sg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消息内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这个消息对象</w:t>
      </w:r>
      <w:r>
        <w:rPr>
          <w:rStyle w:val="NormalTok"/>
        </w:rPr>
        <w:t xml:space="preserve">Message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发送消息，这边插入数据库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essages messages = userService.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sender, receiver, ms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获取两个人之间总消息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数量的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两个人之间总消息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Num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sender, receiver)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刷新消息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otherId </w:t>
      </w:r>
      <w:r>
        <w:rPr>
          <w:rStyle w:val="CommentTok"/>
        </w:rPr>
        <w:t xml:space="preserve">对方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ine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自己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依然是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每隔若干秒刷新消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resh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ther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mine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ine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otherId, mine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7"/>
    <w:p>
      <w:pPr>
        <w:pStyle w:val="Heading2"/>
      </w:pPr>
      <w:r>
        <w:t xml:space="preserve">获取和用户交流过的消息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</w:t>
      </w:r>
      <w:r>
        <w:rPr>
          <w:rStyle w:val="OtherTok"/>
        </w:rPr>
        <w:t xml:space="preserve"> Messages</w:t>
      </w:r>
      <w:r>
        <w:rPr>
          <w:rStyle w:val="ErrorTok"/>
        </w:rPr>
        <w:t xml:space="preserve">,</w:t>
      </w:r>
      <w:r>
        <w:rPr>
          <w:rStyle w:val="OtherTok"/>
        </w:rPr>
        <w:t xml:space="preserve"> Integer</w:t>
      </w:r>
      <w:r>
        <w:rPr>
          <w:rStyle w:val="KeywordTok"/>
        </w:rPr>
        <w:t xml:space="preserve">&gt;</w:t>
      </w:r>
      <w:r>
        <w:rPr>
          <w:rStyle w:val="CommentTok"/>
        </w:rPr>
        <w:t xml:space="preserve">&gt;,</w:t>
      </w:r>
      <w:r>
        <w:rPr>
          <w:rStyle w:val="NormalTok"/>
        </w:rPr>
        <w:t xml:space="preserve">messages</w:t>
      </w:r>
      <w:r>
        <w:rPr>
          <w:rStyle w:val="CommentTok"/>
        </w:rPr>
        <w:t xml:space="preserve">的数据表示用于展示聊天列表中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最新的一条消息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的数据为未读消息数量，业务逻辑为我是接收者，发送者为对方，且消息未读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和用户交流过的消息列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essageList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essageList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Messages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&gt; messagesList = userService.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id);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9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41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3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5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7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2"/>
    <w:bookmarkEnd w:id="43"/>
    <w:bookmarkStart w:id="56" w:name="header-n49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4" w:name="header-n51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3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i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ies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5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ctivityDetail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Detail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7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9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1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3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5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7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9"/>
    <w:p>
      <w:pPr>
        <w:pStyle w:val="Heading2"/>
      </w:pPr>
      <w:r>
        <w:t xml:space="preserve">根据时间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参数为近多少天，用于筛选符合要求的时间内开始的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时间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im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howManyDays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71"/>
    <w:p>
      <w:pPr>
        <w:pStyle w:val="Heading2"/>
      </w:pPr>
      <w:r>
        <w:t xml:space="preserve">根据花费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lowCost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价格区间的小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大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花费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yp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lowCost, highCost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3"/>
    <w:p>
      <w:pPr>
        <w:pStyle w:val="Heading2"/>
      </w:pPr>
      <w:r>
        <w:t xml:space="preserve">根据活动种类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ag </w:t>
      </w:r>
      <w:r>
        <w:rPr>
          <w:rStyle w:val="NormalTok"/>
        </w:rPr>
        <w:t xml:space="preserve">tag</w:t>
      </w:r>
      <w:r>
        <w:rPr>
          <w:rStyle w:val="CommentTok"/>
        </w:rPr>
        <w:t xml:space="preserve">为活动种类的最小划分，即小类而不是大类，值为种类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Cost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tag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yList = activityService.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tag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14:38:38Z</dcterms:created>
  <dcterms:modified xsi:type="dcterms:W3CDTF">2020-12-03T14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